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7E85C" w14:textId="77777777" w:rsidR="00F5700B" w:rsidRPr="005320CA" w:rsidRDefault="00F5700B" w:rsidP="007708A3">
      <w:pPr>
        <w:rPr>
          <w:rStyle w:val="NormalTok"/>
        </w:rPr>
      </w:pPr>
    </w:p>
    <w:p w14:paraId="22D9F3F4" w14:textId="77777777" w:rsidR="00BB37CF" w:rsidRPr="00CC3679" w:rsidRDefault="00BB37CF" w:rsidP="005320CA">
      <w:pPr>
        <w:pStyle w:val="SourceCode"/>
      </w:pPr>
      <w:r w:rsidRPr="00CC3679">
        <w:t>Source Code</w:t>
      </w:r>
    </w:p>
    <w:p w14:paraId="1E70AC03" w14:textId="77777777" w:rsidR="004F14F8" w:rsidRPr="005320CA" w:rsidRDefault="004F14F8" w:rsidP="004F14F8">
      <w:pPr>
        <w:pStyle w:val="Normalcentr"/>
      </w:pPr>
    </w:p>
    <w:p w14:paraId="6383B6CB" w14:textId="77777777" w:rsidR="00156BBA" w:rsidRDefault="005320CA" w:rsidP="005320CA">
      <w:pPr>
        <w:shd w:val="clear" w:color="auto" w:fill="D9D9D9" w:themeFill="background1" w:themeFillShade="D9"/>
        <w:rPr>
          <w:rStyle w:val="NormalTok"/>
        </w:rPr>
      </w:pPr>
      <w:proofErr w:type="spellStart"/>
      <w:r w:rsidRPr="005320CA">
        <w:rPr>
          <w:rStyle w:val="NormalTok"/>
        </w:rPr>
        <w:t>NormalTok</w:t>
      </w:r>
      <w:proofErr w:type="spellEnd"/>
    </w:p>
    <w:p w14:paraId="4F08836E" w14:textId="77777777" w:rsidR="004F14F8" w:rsidRDefault="004F14F8" w:rsidP="004F14F8">
      <w:pPr>
        <w:pStyle w:val="Normalcentr"/>
        <w:ind w:left="0"/>
      </w:pPr>
    </w:p>
    <w:p w14:paraId="14A6EC34" w14:textId="77777777" w:rsidR="004F14F8" w:rsidRDefault="004F14F8" w:rsidP="004F14F8">
      <w:pPr>
        <w:shd w:val="clear" w:color="auto" w:fill="D9D9D9" w:themeFill="background1" w:themeFillShade="D9"/>
        <w:rPr>
          <w:rStyle w:val="NormalTok"/>
        </w:rPr>
      </w:pPr>
      <w:proofErr w:type="spellStart"/>
      <w:r w:rsidRPr="004F14F8">
        <w:rPr>
          <w:rStyle w:val="ExtensionTok"/>
        </w:rPr>
        <w:t>ExtensionTok</w:t>
      </w:r>
      <w:proofErr w:type="spellEnd"/>
    </w:p>
    <w:p w14:paraId="62C0472D" w14:textId="77777777" w:rsidR="004F14F8" w:rsidRDefault="004F14F8" w:rsidP="004F14F8">
      <w:pPr>
        <w:pStyle w:val="Corpsdetexte"/>
      </w:pPr>
    </w:p>
    <w:p w14:paraId="057783B6" w14:textId="77777777" w:rsidR="003078C2" w:rsidRPr="00CC3679" w:rsidRDefault="003078C2" w:rsidP="003078C2">
      <w:pPr>
        <w:shd w:val="clear" w:color="auto" w:fill="D9D9D9" w:themeFill="background1" w:themeFillShade="D9"/>
        <w:rPr>
          <w:rStyle w:val="KeywordTok"/>
        </w:rPr>
      </w:pPr>
      <w:proofErr w:type="spellStart"/>
      <w:r w:rsidRPr="003078C2">
        <w:rPr>
          <w:rStyle w:val="KeywordTok"/>
        </w:rPr>
        <w:t>KeywordTok</w:t>
      </w:r>
      <w:proofErr w:type="spellEnd"/>
    </w:p>
    <w:p w14:paraId="550481FB" w14:textId="4E1DD6A8" w:rsidR="003078C2" w:rsidRDefault="003078C2" w:rsidP="004F14F8">
      <w:pPr>
        <w:pStyle w:val="Corpsdetexte"/>
      </w:pPr>
    </w:p>
    <w:p w14:paraId="69C0C2D8" w14:textId="7C5870E2" w:rsidR="004A3B78" w:rsidRPr="004F14F8" w:rsidRDefault="004A3B78" w:rsidP="004A3B78">
      <w:pPr>
        <w:pStyle w:val="Compact"/>
        <w:pBdr>
          <w:between w:val="single" w:sz="4" w:space="1" w:color="auto"/>
          <w:bar w:val="single" w:sz="4" w:color="auto"/>
        </w:pBdr>
      </w:pPr>
      <w:r>
        <w:t>tableau</w:t>
      </w:r>
    </w:p>
    <w:sectPr w:rsidR="004A3B78" w:rsidRPr="004F14F8" w:rsidSect="0071565A">
      <w:headerReference w:type="default" r:id="rId7"/>
      <w:pgSz w:w="12240" w:h="15840"/>
      <w:pgMar w:top="1417" w:right="1417" w:bottom="1417" w:left="1417" w:header="57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43C84" w14:textId="77777777" w:rsidR="008B5EF0" w:rsidRDefault="008B5EF0">
      <w:pPr>
        <w:spacing w:after="0"/>
      </w:pPr>
      <w:r>
        <w:separator/>
      </w:r>
    </w:p>
  </w:endnote>
  <w:endnote w:type="continuationSeparator" w:id="0">
    <w:p w14:paraId="5768C3CB" w14:textId="77777777" w:rsidR="008B5EF0" w:rsidRDefault="008B5E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7C947" w14:textId="77777777" w:rsidR="008B5EF0" w:rsidRDefault="008B5EF0">
      <w:r>
        <w:separator/>
      </w:r>
    </w:p>
  </w:footnote>
  <w:footnote w:type="continuationSeparator" w:id="0">
    <w:p w14:paraId="21A36D9D" w14:textId="77777777" w:rsidR="008B5EF0" w:rsidRDefault="008B5E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410109"/>
      <w:docPartObj>
        <w:docPartGallery w:val="Page Numbers (Top of Page)"/>
        <w:docPartUnique/>
      </w:docPartObj>
    </w:sdtPr>
    <w:sdtEndPr/>
    <w:sdtContent>
      <w:p w14:paraId="1A9ABE65" w14:textId="030F0DF2" w:rsidR="006B0CFB" w:rsidRDefault="0071565A">
        <w:pPr>
          <w:pStyle w:val="En-tte"/>
        </w:pPr>
        <w:r>
          <w:rPr>
            <w:noProof/>
          </w:rPr>
          <w:drawing>
            <wp:inline distT="0" distB="0" distL="0" distR="0" wp14:anchorId="4ACBE4E2" wp14:editId="2F5C4D52">
              <wp:extent cx="1949450" cy="931545"/>
              <wp:effectExtent l="0" t="0" r="0" b="1905"/>
              <wp:docPr id="2" name="Image 2" descr="Une image contenant texte&#10;&#10;Description générée automatiquemen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 2" descr="Une image contenant texte&#10;&#10;Description générée automatiquement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49450" cy="9315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3D86EC5A" w14:textId="77777777" w:rsidR="00156BBA" w:rsidRDefault="00156BBA">
    <w:pPr>
      <w:pStyle w:val="En-tte"/>
    </w:pPr>
  </w:p>
  <w:p w14:paraId="7C26135B" w14:textId="77777777" w:rsidR="00156BBA" w:rsidRDefault="00156BBA">
    <w:pPr>
      <w:pStyle w:val="En-tte"/>
    </w:pPr>
  </w:p>
  <w:p w14:paraId="5BC18204" w14:textId="77777777" w:rsidR="00156BBA" w:rsidRDefault="00156BB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88424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488D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80259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35E24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8A7E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2902D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43866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14EEC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78CF3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708DF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222B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3623B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17F"/>
    <w:rsid w:val="00156BBA"/>
    <w:rsid w:val="002003DB"/>
    <w:rsid w:val="00217EB3"/>
    <w:rsid w:val="003078C2"/>
    <w:rsid w:val="00390D99"/>
    <w:rsid w:val="00412031"/>
    <w:rsid w:val="00495621"/>
    <w:rsid w:val="004A3B78"/>
    <w:rsid w:val="004E29B3"/>
    <w:rsid w:val="004E7771"/>
    <w:rsid w:val="004F14F8"/>
    <w:rsid w:val="005320CA"/>
    <w:rsid w:val="00590D07"/>
    <w:rsid w:val="005A7F3A"/>
    <w:rsid w:val="00630190"/>
    <w:rsid w:val="006B0CFB"/>
    <w:rsid w:val="0071565A"/>
    <w:rsid w:val="00764A4E"/>
    <w:rsid w:val="007708A3"/>
    <w:rsid w:val="00784D58"/>
    <w:rsid w:val="008123AD"/>
    <w:rsid w:val="008529A4"/>
    <w:rsid w:val="008954BA"/>
    <w:rsid w:val="008B5EF0"/>
    <w:rsid w:val="008D6863"/>
    <w:rsid w:val="008E0396"/>
    <w:rsid w:val="0096007A"/>
    <w:rsid w:val="00A40543"/>
    <w:rsid w:val="00A46760"/>
    <w:rsid w:val="00A720F4"/>
    <w:rsid w:val="00AB133C"/>
    <w:rsid w:val="00B03266"/>
    <w:rsid w:val="00B86B75"/>
    <w:rsid w:val="00B912F6"/>
    <w:rsid w:val="00BB37CF"/>
    <w:rsid w:val="00BC48D5"/>
    <w:rsid w:val="00C36279"/>
    <w:rsid w:val="00CC3679"/>
    <w:rsid w:val="00CD7405"/>
    <w:rsid w:val="00E315A3"/>
    <w:rsid w:val="00F55CAA"/>
    <w:rsid w:val="00F5700B"/>
    <w:rsid w:val="00FF0C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06A73"/>
  <w15:docId w15:val="{BC2142D6-A25C-4190-8807-CCE8F497C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FF0C88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5A7F3A"/>
  </w:style>
  <w:style w:type="paragraph" w:customStyle="1" w:styleId="Compact">
    <w:name w:val="Compact"/>
    <w:basedOn w:val="Corpsdetexte"/>
    <w:qFormat/>
    <w:rsid w:val="00A720F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CC3679"/>
    <w:rPr>
      <w:rFonts w:ascii="Consolas" w:hAnsi="Consolas"/>
      <w:shd w:val="clear" w:color="auto" w:fill="D9D9D9" w:themeFill="background1" w:themeFillShade="D9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C3679"/>
    <w:pPr>
      <w:shd w:val="clear" w:color="auto" w:fill="D9D9D9" w:themeFill="background1" w:themeFillShade="D9"/>
      <w:wordWrap w:val="0"/>
    </w:pPr>
    <w:rPr>
      <w:rFonts w:ascii="Consolas" w:hAnsi="Consolas"/>
    </w:rPr>
  </w:style>
  <w:style w:type="character" w:customStyle="1" w:styleId="KeywordTok">
    <w:name w:val="KeywordTok"/>
    <w:basedOn w:val="NormalTok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NormalTok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SourceCodeCar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paragraph" w:styleId="En-tte">
    <w:name w:val="header"/>
    <w:basedOn w:val="Normal"/>
    <w:link w:val="En-tteCar"/>
    <w:uiPriority w:val="99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4E7771"/>
  </w:style>
  <w:style w:type="paragraph" w:styleId="Pieddepage">
    <w:name w:val="footer"/>
    <w:basedOn w:val="Normal"/>
    <w:link w:val="PieddepageCar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4E7771"/>
  </w:style>
  <w:style w:type="character" w:customStyle="1" w:styleId="SourceCodeCar">
    <w:name w:val="Source Code Car"/>
    <w:basedOn w:val="Policepardfaut"/>
    <w:rsid w:val="00BB37CF"/>
    <w:rPr>
      <w:shd w:val="clear" w:color="auto" w:fill="D9D9D9" w:themeFill="background1" w:themeFillShade="D9"/>
    </w:rPr>
  </w:style>
  <w:style w:type="character" w:customStyle="1" w:styleId="CorpsdetexteCar">
    <w:name w:val="Corps de texte Car"/>
    <w:basedOn w:val="Policepardfaut"/>
    <w:link w:val="Corpsdetexte"/>
    <w:rsid w:val="00FF0C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9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ccès Abonnement LEFEBVRE</vt:lpstr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ès Abonnement LEFEBVRE</dc:title>
  <dc:creator>Jérôme Rabouille</dc:creator>
  <cp:keywords/>
  <cp:lastModifiedBy>Jérôme RABOUILLE</cp:lastModifiedBy>
  <cp:revision>21</cp:revision>
  <dcterms:created xsi:type="dcterms:W3CDTF">2021-01-12T12:49:00Z</dcterms:created>
  <dcterms:modified xsi:type="dcterms:W3CDTF">2022-01-17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1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